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4D44B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214F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4725" w:tblpY="3"/>
        <w:tblW w:w="0" w:type="auto"/>
        <w:tblLook w:val="04A0" w:firstRow="1" w:lastRow="0" w:firstColumn="1" w:lastColumn="0" w:noHBand="0" w:noVBand="1"/>
      </w:tblPr>
      <w:tblGrid>
        <w:gridCol w:w="2875"/>
      </w:tblGrid>
      <w:tr w:rsidR="0088254E" w:rsidRPr="001C697E" w14:paraId="5A0D5B1C" w14:textId="77777777" w:rsidTr="005C731A">
        <w:tc>
          <w:tcPr>
            <w:tcW w:w="2875" w:type="dxa"/>
          </w:tcPr>
          <w:p w14:paraId="1B279F0C" w14:textId="43097DD4" w:rsidR="0088254E" w:rsidRPr="005C731A" w:rsidRDefault="005C731A" w:rsidP="00BA4CD1">
            <w:pPr>
              <w:jc w:val="center"/>
              <w:rPr>
                <w:rFonts w:cstheme="minorHAnsi"/>
                <w:b/>
                <w:bCs/>
              </w:rPr>
            </w:pPr>
            <w:r>
              <w:rPr>
                <w:rFonts w:cstheme="minorHAnsi"/>
                <w:b/>
                <w:bCs/>
              </w:rPr>
              <w:t>BUS 323</w:t>
            </w:r>
            <w:r w:rsidR="00177C57">
              <w:rPr>
                <w:rFonts w:cstheme="minorHAnsi"/>
                <w:b/>
                <w:bCs/>
              </w:rPr>
              <w:t xml:space="preserve"> - 01</w:t>
            </w:r>
          </w:p>
        </w:tc>
      </w:tr>
      <w:tr w:rsidR="0088254E" w:rsidRPr="001C697E" w14:paraId="1435D112" w14:textId="77777777" w:rsidTr="005C731A">
        <w:tc>
          <w:tcPr>
            <w:tcW w:w="2875" w:type="dxa"/>
          </w:tcPr>
          <w:p w14:paraId="6F07AAF1" w14:textId="6BCC5C59" w:rsidR="0088254E" w:rsidRPr="005C731A" w:rsidRDefault="005C731A" w:rsidP="005C731A">
            <w:pPr>
              <w:jc w:val="center"/>
              <w:rPr>
                <w:rFonts w:cstheme="minorHAnsi"/>
                <w:b/>
                <w:bCs/>
              </w:rPr>
            </w:pPr>
            <w:r>
              <w:rPr>
                <w:rFonts w:cstheme="minorHAnsi"/>
                <w:b/>
                <w:bCs/>
              </w:rPr>
              <w:t>Organizational Strategy</w:t>
            </w:r>
          </w:p>
        </w:tc>
      </w:tr>
      <w:tr w:rsidR="0088254E" w:rsidRPr="001C697E" w14:paraId="31F564AB" w14:textId="77777777" w:rsidTr="005C731A">
        <w:tc>
          <w:tcPr>
            <w:tcW w:w="2875" w:type="dxa"/>
          </w:tcPr>
          <w:p w14:paraId="426B85B6" w14:textId="7781C8C1" w:rsidR="0088254E" w:rsidRPr="005C731A" w:rsidRDefault="00150814" w:rsidP="005C731A">
            <w:pPr>
              <w:jc w:val="center"/>
              <w:rPr>
                <w:rFonts w:cstheme="minorHAnsi"/>
                <w:b/>
                <w:bCs/>
              </w:rPr>
            </w:pPr>
            <w:r>
              <w:rPr>
                <w:rFonts w:cstheme="minorHAnsi"/>
                <w:b/>
                <w:bCs/>
              </w:rPr>
              <w:t>Spring 2023</w:t>
            </w:r>
          </w:p>
        </w:tc>
      </w:tr>
    </w:tbl>
    <w:p w14:paraId="01224490" w14:textId="77777777" w:rsidR="0088254E" w:rsidRPr="002F7E51" w:rsidRDefault="00F615CA" w:rsidP="00D54509">
      <w:pPr>
        <w:jc w:val="center"/>
        <w:rPr>
          <w:rFonts w:ascii="Times New Roman" w:hAnsi="Times New Roman" w:cs="Times New Roman"/>
        </w:rPr>
      </w:pPr>
      <w:r w:rsidRPr="002F7E51">
        <w:rPr>
          <w:rFonts w:ascii="Times New Roman" w:hAnsi="Times New Roman" w:cs="Times New Roman"/>
        </w:rPr>
        <w:t>Course Prefix &amp; Number</w:t>
      </w:r>
    </w:p>
    <w:p w14:paraId="4268153D" w14:textId="1416A2B0" w:rsidR="00E306C0" w:rsidRPr="002F7E51" w:rsidRDefault="00D54509" w:rsidP="00D54509">
      <w:pPr>
        <w:spacing w:before="40"/>
        <w:ind w:left="720"/>
        <w:rPr>
          <w:rFonts w:ascii="Times New Roman" w:hAnsi="Times New Roman" w:cs="Times New Roman"/>
        </w:rPr>
      </w:pPr>
      <w:r>
        <w:rPr>
          <w:rFonts w:ascii="Times New Roman" w:hAnsi="Times New Roman" w:cs="Times New Roman"/>
        </w:rPr>
        <w:t xml:space="preserve">       </w:t>
      </w:r>
      <w:r w:rsidR="00E02620">
        <w:rPr>
          <w:rFonts w:ascii="Times New Roman" w:hAnsi="Times New Roman" w:cs="Times New Roman"/>
        </w:rPr>
        <w:t xml:space="preserve"> </w:t>
      </w:r>
      <w:r w:rsidR="00E306C0" w:rsidRPr="002F7E51">
        <w:rPr>
          <w:rFonts w:ascii="Times New Roman" w:hAnsi="Times New Roman" w:cs="Times New Roman"/>
        </w:rPr>
        <w:t>Course Name</w:t>
      </w:r>
    </w:p>
    <w:p w14:paraId="5BFB2CA6" w14:textId="393D7D95" w:rsidR="00E306C0" w:rsidRDefault="00E02620" w:rsidP="00E02620">
      <w:pPr>
        <w:spacing w:before="40" w:after="120"/>
        <w:rPr>
          <w:rFonts w:ascii="Times New Roman" w:hAnsi="Times New Roman" w:cs="Times New Roman"/>
        </w:rPr>
      </w:pPr>
      <w:r>
        <w:rPr>
          <w:rFonts w:ascii="Times New Roman" w:hAnsi="Times New Roman" w:cs="Times New Roman"/>
        </w:rPr>
        <w:t xml:space="preserve">                    </w:t>
      </w:r>
      <w:r w:rsidR="00E306C0"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B34CC1" w:rsidRPr="001C697E" w14:paraId="38A7FCD8" w14:textId="77777777" w:rsidTr="00B34CC1">
        <w:tc>
          <w:tcPr>
            <w:tcW w:w="2605" w:type="dxa"/>
          </w:tcPr>
          <w:p w14:paraId="414AAF55" w14:textId="591B3858" w:rsidR="00B34CC1" w:rsidRPr="002F7E51" w:rsidRDefault="00B34CC1" w:rsidP="00B34CC1">
            <w:pPr>
              <w:rPr>
                <w:rFonts w:cstheme="minorHAnsi"/>
                <w:b/>
              </w:rPr>
            </w:pPr>
            <w:r w:rsidRPr="002F7E51">
              <w:rPr>
                <w:rFonts w:cstheme="minorHAnsi"/>
                <w:b/>
              </w:rPr>
              <w:t xml:space="preserve">Instructor: </w:t>
            </w:r>
          </w:p>
        </w:tc>
        <w:tc>
          <w:tcPr>
            <w:tcW w:w="6364" w:type="dxa"/>
          </w:tcPr>
          <w:p w14:paraId="39D80792" w14:textId="048ED5A4" w:rsidR="00B34CC1" w:rsidRPr="002F7E51" w:rsidRDefault="00B34CC1" w:rsidP="00B34CC1">
            <w:pPr>
              <w:rPr>
                <w:rFonts w:cstheme="minorHAnsi"/>
              </w:rPr>
            </w:pPr>
            <w:r w:rsidRPr="007D787C">
              <w:rPr>
                <w:rFonts w:cstheme="minorHAnsi"/>
              </w:rPr>
              <w:t>Scott Wallace</w:t>
            </w:r>
          </w:p>
        </w:tc>
        <w:tc>
          <w:tcPr>
            <w:tcW w:w="6364" w:type="dxa"/>
          </w:tcPr>
          <w:p w14:paraId="6935310F" w14:textId="776D5EBA" w:rsidR="00B34CC1" w:rsidRPr="002F7E51" w:rsidRDefault="00B34CC1" w:rsidP="00B34CC1">
            <w:pPr>
              <w:rPr>
                <w:rFonts w:cstheme="minorHAnsi"/>
              </w:rPr>
            </w:pPr>
          </w:p>
        </w:tc>
      </w:tr>
      <w:tr w:rsidR="00B34CC1" w:rsidRPr="001C697E" w14:paraId="4516D814" w14:textId="77777777" w:rsidTr="00B34CC1">
        <w:tc>
          <w:tcPr>
            <w:tcW w:w="2605" w:type="dxa"/>
          </w:tcPr>
          <w:p w14:paraId="1F9BAFA1" w14:textId="77777777" w:rsidR="00B34CC1" w:rsidRPr="002F7E51" w:rsidRDefault="00B34CC1" w:rsidP="00B34CC1">
            <w:pPr>
              <w:rPr>
                <w:rFonts w:cstheme="minorHAnsi"/>
                <w:b/>
              </w:rPr>
            </w:pPr>
            <w:r w:rsidRPr="002F7E51">
              <w:rPr>
                <w:rFonts w:cstheme="minorHAnsi"/>
                <w:b/>
              </w:rPr>
              <w:t>Office:</w:t>
            </w:r>
          </w:p>
        </w:tc>
        <w:tc>
          <w:tcPr>
            <w:tcW w:w="6364" w:type="dxa"/>
          </w:tcPr>
          <w:p w14:paraId="12243068" w14:textId="76A6B131" w:rsidR="00B34CC1" w:rsidRPr="002F7E51" w:rsidRDefault="00B34CC1" w:rsidP="00B34CC1">
            <w:pPr>
              <w:rPr>
                <w:rFonts w:cstheme="minorHAnsi"/>
              </w:rPr>
            </w:pPr>
            <w:r w:rsidRPr="007D787C">
              <w:rPr>
                <w:rFonts w:cstheme="minorHAnsi"/>
              </w:rPr>
              <w:t>CPS 334C</w:t>
            </w:r>
          </w:p>
        </w:tc>
        <w:tc>
          <w:tcPr>
            <w:tcW w:w="6364" w:type="dxa"/>
          </w:tcPr>
          <w:p w14:paraId="32AD8011" w14:textId="0387F73A" w:rsidR="00B34CC1" w:rsidRPr="002F7E51" w:rsidRDefault="00B34CC1" w:rsidP="00B34CC1">
            <w:pPr>
              <w:rPr>
                <w:rFonts w:cstheme="minorHAnsi"/>
              </w:rPr>
            </w:pPr>
          </w:p>
        </w:tc>
      </w:tr>
      <w:tr w:rsidR="00B34CC1" w:rsidRPr="001C697E" w14:paraId="2B3B5AC1" w14:textId="77777777" w:rsidTr="00B34CC1">
        <w:tc>
          <w:tcPr>
            <w:tcW w:w="2605" w:type="dxa"/>
          </w:tcPr>
          <w:p w14:paraId="4859426A" w14:textId="1D73B3C1" w:rsidR="00B34CC1" w:rsidRPr="002F7E51" w:rsidRDefault="00B34CC1" w:rsidP="00B34CC1">
            <w:pPr>
              <w:rPr>
                <w:rFonts w:cstheme="minorHAnsi"/>
                <w:b/>
              </w:rPr>
            </w:pPr>
            <w:r>
              <w:rPr>
                <w:rFonts w:cstheme="minorHAnsi"/>
                <w:b/>
              </w:rPr>
              <w:t>Physical Office Hours:</w:t>
            </w:r>
          </w:p>
        </w:tc>
        <w:tc>
          <w:tcPr>
            <w:tcW w:w="6364" w:type="dxa"/>
          </w:tcPr>
          <w:p w14:paraId="2360AE19" w14:textId="753011EE" w:rsidR="00B34CC1" w:rsidRPr="002F7E51" w:rsidRDefault="00B34CC1" w:rsidP="00B34CC1">
            <w:pPr>
              <w:rPr>
                <w:rFonts w:cstheme="minorHAnsi"/>
              </w:rPr>
            </w:pPr>
            <w:r w:rsidRPr="007D787C">
              <w:rPr>
                <w:rFonts w:cstheme="minorHAnsi"/>
              </w:rPr>
              <w:t xml:space="preserve">M W </w:t>
            </w:r>
            <w:r w:rsidR="00150814">
              <w:rPr>
                <w:rFonts w:cstheme="minorHAnsi"/>
              </w:rPr>
              <w:t>1</w:t>
            </w:r>
            <w:r w:rsidRPr="007D787C">
              <w:rPr>
                <w:rFonts w:cstheme="minorHAnsi"/>
              </w:rPr>
              <w:t>:</w:t>
            </w:r>
            <w:r w:rsidR="00150814">
              <w:rPr>
                <w:rFonts w:cstheme="minorHAnsi"/>
              </w:rPr>
              <w:t>0</w:t>
            </w:r>
            <w:r w:rsidRPr="007D787C">
              <w:rPr>
                <w:rFonts w:cstheme="minorHAnsi"/>
              </w:rPr>
              <w:t xml:space="preserve">0 – </w:t>
            </w:r>
            <w:r w:rsidR="00C363E3">
              <w:rPr>
                <w:rFonts w:cstheme="minorHAnsi"/>
              </w:rPr>
              <w:t>1:50</w:t>
            </w:r>
            <w:r w:rsidR="00F905D1">
              <w:rPr>
                <w:rFonts w:cstheme="minorHAnsi"/>
              </w:rPr>
              <w:t xml:space="preserve"> PM</w:t>
            </w:r>
            <w:r w:rsidR="00C363E3">
              <w:rPr>
                <w:rFonts w:cstheme="minorHAnsi"/>
              </w:rPr>
              <w:t xml:space="preserve">; </w:t>
            </w:r>
            <w:r w:rsidR="00F905D1">
              <w:rPr>
                <w:rFonts w:cstheme="minorHAnsi"/>
              </w:rPr>
              <w:t>Th 10:00 – 11:00 AM</w:t>
            </w:r>
          </w:p>
        </w:tc>
        <w:tc>
          <w:tcPr>
            <w:tcW w:w="6364" w:type="dxa"/>
          </w:tcPr>
          <w:p w14:paraId="2355BCDE" w14:textId="5FFDB6F5" w:rsidR="00B34CC1" w:rsidRPr="002F7E51" w:rsidRDefault="00B34CC1" w:rsidP="00B34CC1">
            <w:pPr>
              <w:rPr>
                <w:rFonts w:cstheme="minorHAnsi"/>
              </w:rPr>
            </w:pPr>
          </w:p>
        </w:tc>
      </w:tr>
      <w:tr w:rsidR="00B34CC1" w:rsidRPr="001C697E" w14:paraId="732C93F6" w14:textId="77777777" w:rsidTr="00B34CC1">
        <w:tc>
          <w:tcPr>
            <w:tcW w:w="2605" w:type="dxa"/>
          </w:tcPr>
          <w:p w14:paraId="186C512F" w14:textId="348F4906" w:rsidR="00B34CC1" w:rsidRPr="002F7E51" w:rsidRDefault="00B34CC1" w:rsidP="00B34CC1">
            <w:pPr>
              <w:rPr>
                <w:rFonts w:cstheme="minorHAnsi"/>
                <w:b/>
              </w:rPr>
            </w:pPr>
            <w:r w:rsidRPr="002F7E51">
              <w:rPr>
                <w:rFonts w:cstheme="minorHAnsi"/>
                <w:b/>
              </w:rPr>
              <w:t>Virtual Office Hours:</w:t>
            </w:r>
          </w:p>
        </w:tc>
        <w:tc>
          <w:tcPr>
            <w:tcW w:w="6364" w:type="dxa"/>
          </w:tcPr>
          <w:p w14:paraId="2D538B5A" w14:textId="738FB997" w:rsidR="00B34CC1" w:rsidRPr="002F7E51" w:rsidRDefault="008F1F60" w:rsidP="00B34CC1">
            <w:pPr>
              <w:rPr>
                <w:rFonts w:cstheme="minorHAnsi"/>
              </w:rPr>
            </w:pPr>
            <w:r>
              <w:rPr>
                <w:rFonts w:cstheme="minorHAnsi"/>
              </w:rPr>
              <w:t>By Appointment</w:t>
            </w:r>
          </w:p>
        </w:tc>
        <w:tc>
          <w:tcPr>
            <w:tcW w:w="6364" w:type="dxa"/>
          </w:tcPr>
          <w:p w14:paraId="0E732A5B" w14:textId="2AB643CB" w:rsidR="00B34CC1" w:rsidRPr="002F7E51" w:rsidRDefault="00B34CC1" w:rsidP="00B34CC1">
            <w:pPr>
              <w:rPr>
                <w:rFonts w:cstheme="minorHAnsi"/>
              </w:rPr>
            </w:pPr>
          </w:p>
        </w:tc>
      </w:tr>
      <w:tr w:rsidR="00B34CC1" w:rsidRPr="001C697E" w14:paraId="48F601C7" w14:textId="77777777" w:rsidTr="00B34CC1">
        <w:tc>
          <w:tcPr>
            <w:tcW w:w="2605" w:type="dxa"/>
          </w:tcPr>
          <w:p w14:paraId="10353955" w14:textId="77777777" w:rsidR="00B34CC1" w:rsidRPr="002F7E51" w:rsidRDefault="00B34CC1" w:rsidP="00B34CC1">
            <w:pPr>
              <w:rPr>
                <w:rFonts w:cstheme="minorHAnsi"/>
                <w:b/>
              </w:rPr>
            </w:pPr>
            <w:r w:rsidRPr="002F7E51">
              <w:rPr>
                <w:rFonts w:cstheme="minorHAnsi"/>
                <w:b/>
              </w:rPr>
              <w:t>Office Telephone:</w:t>
            </w:r>
          </w:p>
        </w:tc>
        <w:tc>
          <w:tcPr>
            <w:tcW w:w="6364" w:type="dxa"/>
          </w:tcPr>
          <w:p w14:paraId="3ED8E029" w14:textId="18A1ACB0" w:rsidR="00B34CC1" w:rsidRPr="002F7E51" w:rsidRDefault="00B34CC1" w:rsidP="00B34CC1">
            <w:pPr>
              <w:rPr>
                <w:rFonts w:cstheme="minorHAnsi"/>
              </w:rPr>
            </w:pPr>
            <w:r w:rsidRPr="007D787C">
              <w:rPr>
                <w:rFonts w:cstheme="minorHAnsi"/>
              </w:rPr>
              <w:t>None</w:t>
            </w:r>
          </w:p>
        </w:tc>
        <w:tc>
          <w:tcPr>
            <w:tcW w:w="6364" w:type="dxa"/>
          </w:tcPr>
          <w:p w14:paraId="64E53A2F" w14:textId="2C366BF8" w:rsidR="00B34CC1" w:rsidRPr="002F7E51" w:rsidRDefault="00B34CC1" w:rsidP="00B34CC1">
            <w:pPr>
              <w:rPr>
                <w:rFonts w:cstheme="minorHAnsi"/>
              </w:rPr>
            </w:pPr>
          </w:p>
        </w:tc>
      </w:tr>
      <w:tr w:rsidR="00B34CC1" w:rsidRPr="001C697E" w14:paraId="44F94B92" w14:textId="77777777" w:rsidTr="00B34CC1">
        <w:tc>
          <w:tcPr>
            <w:tcW w:w="2605" w:type="dxa"/>
          </w:tcPr>
          <w:p w14:paraId="20AF0DEE" w14:textId="409E6077" w:rsidR="00B34CC1" w:rsidRPr="002F7E51" w:rsidRDefault="00B34CC1" w:rsidP="00B34CC1">
            <w:pPr>
              <w:rPr>
                <w:rFonts w:cstheme="minorHAnsi"/>
                <w:b/>
              </w:rPr>
            </w:pPr>
            <w:r w:rsidRPr="002F7E51">
              <w:rPr>
                <w:rFonts w:cstheme="minorHAnsi"/>
                <w:b/>
              </w:rPr>
              <w:t>E-mail:</w:t>
            </w:r>
          </w:p>
        </w:tc>
        <w:tc>
          <w:tcPr>
            <w:tcW w:w="6364" w:type="dxa"/>
          </w:tcPr>
          <w:p w14:paraId="7AD49C2A" w14:textId="0D6AA705" w:rsidR="00B34CC1" w:rsidRPr="002F7E51" w:rsidRDefault="00B34CC1" w:rsidP="00B34CC1">
            <w:pPr>
              <w:rPr>
                <w:rFonts w:cstheme="minorHAnsi"/>
              </w:rPr>
            </w:pPr>
            <w:r>
              <w:rPr>
                <w:rFonts w:cstheme="minorHAnsi"/>
              </w:rPr>
              <w:t>swallace@uwsp.edu</w:t>
            </w:r>
          </w:p>
        </w:tc>
        <w:tc>
          <w:tcPr>
            <w:tcW w:w="6364" w:type="dxa"/>
          </w:tcPr>
          <w:p w14:paraId="76B626BE" w14:textId="46A9CAC4" w:rsidR="00B34CC1" w:rsidRPr="002F7E51" w:rsidRDefault="00B34CC1" w:rsidP="00B34CC1">
            <w:pPr>
              <w:rPr>
                <w:rFonts w:cstheme="minorHAnsi"/>
              </w:rPr>
            </w:pPr>
          </w:p>
        </w:tc>
      </w:tr>
      <w:tr w:rsidR="00B34CC1" w:rsidRPr="001C697E" w14:paraId="025C25E4" w14:textId="77777777" w:rsidTr="00B34CC1">
        <w:tc>
          <w:tcPr>
            <w:tcW w:w="2605" w:type="dxa"/>
          </w:tcPr>
          <w:p w14:paraId="6D4A5C3A" w14:textId="15201D94" w:rsidR="00B34CC1" w:rsidRPr="002F7E51" w:rsidRDefault="00B34CC1" w:rsidP="00B34CC1">
            <w:pPr>
              <w:rPr>
                <w:rFonts w:cstheme="minorHAnsi"/>
                <w:b/>
              </w:rPr>
            </w:pPr>
            <w:r w:rsidRPr="002F7E51">
              <w:rPr>
                <w:rFonts w:cstheme="minorHAnsi"/>
                <w:b/>
              </w:rPr>
              <w:t>Expected Instructor Response Time</w:t>
            </w:r>
            <w:r>
              <w:rPr>
                <w:rFonts w:cstheme="minorHAnsi"/>
                <w:b/>
              </w:rPr>
              <w:t>:</w:t>
            </w:r>
          </w:p>
        </w:tc>
        <w:tc>
          <w:tcPr>
            <w:tcW w:w="6364" w:type="dxa"/>
          </w:tcPr>
          <w:p w14:paraId="32DB581B" w14:textId="4F961E71" w:rsidR="00B34CC1" w:rsidRPr="002F7E51" w:rsidRDefault="00B34CC1" w:rsidP="00B34CC1">
            <w:pPr>
              <w:rPr>
                <w:rFonts w:cstheme="minorHAnsi"/>
              </w:rPr>
            </w:pPr>
            <w:r>
              <w:rPr>
                <w:rFonts w:cstheme="minorHAnsi"/>
              </w:rPr>
              <w:t>Within 24 hours during the week</w:t>
            </w:r>
          </w:p>
        </w:tc>
        <w:tc>
          <w:tcPr>
            <w:tcW w:w="6364" w:type="dxa"/>
          </w:tcPr>
          <w:p w14:paraId="58C11554" w14:textId="55016DBA" w:rsidR="00B34CC1" w:rsidRPr="002F7E51" w:rsidRDefault="00B34CC1" w:rsidP="00B34CC1">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10A03709" w14:textId="77777777" w:rsidR="005B71AA" w:rsidRDefault="005B71AA" w:rsidP="005B71AA">
            <w:r>
              <w:t>This course employs economics as a conceptual framework in analyzing three key features of a firm’s organizational strategy:   the assignment of decision-making authority (who gets to make what decisions), the reward system (how people are rewarded for meeting performance goals), and the performance evaluation system (measures used to evaluate the performance of managers and employees).  It is critical that firms appreciate the interdependent nature of these three key features and adopt a holistic approach in executing a successful organizational strategy.</w:t>
            </w:r>
          </w:p>
          <w:p w14:paraId="24EDCEA7" w14:textId="77777777" w:rsidR="00A15D68" w:rsidRDefault="005B71AA" w:rsidP="005B71AA">
            <w:r>
              <w:t xml:space="preserve">In addition, the course explores the efforts of businesses in embedding greater diversity and inclusion </w:t>
            </w:r>
            <w:r w:rsidR="00A34FF7">
              <w:t>practices</w:t>
            </w:r>
            <w:r>
              <w:t xml:space="preserve"> </w:t>
            </w:r>
            <w:r w:rsidR="00E83E4C">
              <w:t>as a part of their organizational strategy</w:t>
            </w:r>
            <w:r>
              <w:t xml:space="preserve">.    </w:t>
            </w:r>
          </w:p>
          <w:p w14:paraId="12BFAC93" w14:textId="77777777" w:rsidR="00A15D68" w:rsidRDefault="00A15D68" w:rsidP="005B71AA"/>
          <w:p w14:paraId="5AD8FF53" w14:textId="068B21EE" w:rsidR="002F7E51" w:rsidRPr="002F7E51" w:rsidRDefault="00A15D68" w:rsidP="00CC2E66">
            <w:pPr>
              <w:rPr>
                <w:rFonts w:cstheme="minorHAnsi"/>
              </w:rPr>
            </w:pPr>
            <w:r w:rsidRPr="008721AA">
              <w:rPr>
                <w:rFonts w:cs="Calibri"/>
              </w:rPr>
              <w:t xml:space="preserve">The course will be taught in a hybrid format that combines face-to-face </w:t>
            </w:r>
            <w:r>
              <w:rPr>
                <w:rFonts w:cs="Calibri"/>
              </w:rPr>
              <w:t xml:space="preserve">discussion </w:t>
            </w:r>
            <w:r w:rsidRPr="008721AA">
              <w:rPr>
                <w:rFonts w:cs="Calibri"/>
              </w:rPr>
              <w:t>sessions</w:t>
            </w:r>
            <w:r>
              <w:rPr>
                <w:rFonts w:cs="Calibri"/>
              </w:rPr>
              <w:t xml:space="preserve"> and asynchronous on-line recorded Power</w:t>
            </w:r>
            <w:r w:rsidRPr="008721AA">
              <w:rPr>
                <w:rFonts w:cs="Calibri"/>
              </w:rPr>
              <w:t xml:space="preserve">Point lectures, on-line quizzes, and </w:t>
            </w:r>
            <w:r>
              <w:rPr>
                <w:rFonts w:cs="Calibri"/>
              </w:rPr>
              <w:t>online take-home exams</w:t>
            </w:r>
            <w:r w:rsidR="0032704F">
              <w:rPr>
                <w:rFonts w:cs="Calibri"/>
              </w:rPr>
              <w:t>.</w:t>
            </w:r>
            <w:r w:rsidR="005B71AA">
              <w:t xml:space="preserve"> </w:t>
            </w:r>
          </w:p>
        </w:tc>
      </w:tr>
      <w:tr w:rsidR="00EB23A1" w:rsidRPr="001C697E" w14:paraId="22D7E0F9" w14:textId="77777777" w:rsidTr="000F3624">
        <w:tc>
          <w:tcPr>
            <w:tcW w:w="2605" w:type="dxa"/>
          </w:tcPr>
          <w:p w14:paraId="7E17FB3A" w14:textId="180B31F6" w:rsidR="00EB23A1" w:rsidRPr="002F7E51" w:rsidRDefault="00EB23A1" w:rsidP="00EB23A1">
            <w:pPr>
              <w:rPr>
                <w:rFonts w:cstheme="minorHAnsi"/>
                <w:b/>
              </w:rPr>
            </w:pPr>
            <w:r>
              <w:rPr>
                <w:rFonts w:cstheme="minorHAnsi"/>
                <w:b/>
              </w:rPr>
              <w:t>Credits</w:t>
            </w:r>
            <w:r w:rsidRPr="002F7E51">
              <w:rPr>
                <w:rFonts w:cstheme="minorHAnsi"/>
                <w:b/>
              </w:rPr>
              <w:t>:</w:t>
            </w:r>
          </w:p>
        </w:tc>
        <w:tc>
          <w:tcPr>
            <w:tcW w:w="6359" w:type="dxa"/>
          </w:tcPr>
          <w:p w14:paraId="790DD601" w14:textId="22C3BC1C" w:rsidR="00EB23A1" w:rsidRPr="002F7E51" w:rsidRDefault="00EB23A1" w:rsidP="00EB23A1">
            <w:pPr>
              <w:rPr>
                <w:rFonts w:cstheme="minorHAnsi"/>
              </w:rPr>
            </w:pPr>
            <w:r>
              <w:rPr>
                <w:rFonts w:cstheme="minorHAnsi"/>
              </w:rPr>
              <w:t>3</w:t>
            </w:r>
          </w:p>
        </w:tc>
      </w:tr>
      <w:tr w:rsidR="00EB23A1" w:rsidRPr="001C697E" w14:paraId="2E705A97" w14:textId="77777777" w:rsidTr="000F3624">
        <w:tc>
          <w:tcPr>
            <w:tcW w:w="2605" w:type="dxa"/>
          </w:tcPr>
          <w:p w14:paraId="4EDE66A1" w14:textId="0C522A53" w:rsidR="00EB23A1" w:rsidRPr="002F7E51" w:rsidRDefault="00EB23A1" w:rsidP="00EB23A1">
            <w:pPr>
              <w:rPr>
                <w:rFonts w:cstheme="minorHAnsi"/>
                <w:b/>
              </w:rPr>
            </w:pPr>
            <w:r>
              <w:rPr>
                <w:rFonts w:cstheme="minorHAnsi"/>
                <w:b/>
              </w:rPr>
              <w:t>Prerequisites</w:t>
            </w:r>
            <w:r w:rsidRPr="002F7E51">
              <w:rPr>
                <w:rFonts w:cstheme="minorHAnsi"/>
                <w:b/>
              </w:rPr>
              <w:t>:</w:t>
            </w:r>
          </w:p>
        </w:tc>
        <w:tc>
          <w:tcPr>
            <w:tcW w:w="6359" w:type="dxa"/>
          </w:tcPr>
          <w:p w14:paraId="451414D7" w14:textId="4A144C79" w:rsidR="00EB23A1" w:rsidRPr="002F7E51" w:rsidRDefault="00EB23A1" w:rsidP="00EB23A1">
            <w:pPr>
              <w:rPr>
                <w:rFonts w:cstheme="minorHAnsi"/>
              </w:rPr>
            </w:pPr>
            <w:r>
              <w:rPr>
                <w:rFonts w:cstheme="minorHAnsi"/>
              </w:rPr>
              <w:t>Principles of Microeconomics (Econ 111 or equival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20CFC" w:rsidRPr="001C697E" w14:paraId="66074286" w14:textId="77777777" w:rsidTr="000F3624">
        <w:tc>
          <w:tcPr>
            <w:tcW w:w="2605" w:type="dxa"/>
          </w:tcPr>
          <w:p w14:paraId="2C8E0AD4" w14:textId="71CBD9A9" w:rsidR="00A20CFC" w:rsidRPr="002F7E51" w:rsidRDefault="00A20CFC" w:rsidP="00A20CFC">
            <w:pPr>
              <w:rPr>
                <w:rFonts w:cstheme="minorHAnsi"/>
                <w:b/>
              </w:rPr>
            </w:pPr>
            <w:r>
              <w:rPr>
                <w:rFonts w:cstheme="minorHAnsi"/>
                <w:b/>
              </w:rPr>
              <w:lastRenderedPageBreak/>
              <w:t>Required Text(s)</w:t>
            </w:r>
            <w:r w:rsidRPr="002F7E51">
              <w:rPr>
                <w:rFonts w:cstheme="minorHAnsi"/>
                <w:b/>
              </w:rPr>
              <w:t xml:space="preserve">: </w:t>
            </w:r>
          </w:p>
        </w:tc>
        <w:tc>
          <w:tcPr>
            <w:tcW w:w="6359" w:type="dxa"/>
          </w:tcPr>
          <w:p w14:paraId="5FD926F8" w14:textId="77777777" w:rsidR="00A20CFC" w:rsidRDefault="00A20CFC" w:rsidP="00A20CFC">
            <w:pPr>
              <w:pStyle w:val="ListParagraph"/>
              <w:numPr>
                <w:ilvl w:val="0"/>
                <w:numId w:val="30"/>
              </w:numPr>
            </w:pPr>
            <w:r>
              <w:t xml:space="preserve">James A. Brickley, Clifford W. Smith, and Jerold L. Zimmerman, </w:t>
            </w:r>
            <w:r w:rsidRPr="00A20CFC">
              <w:rPr>
                <w:i/>
              </w:rPr>
              <w:t>Managerial Economics and Organizational Architecture</w:t>
            </w:r>
            <w:r>
              <w:t>, Sixth Edition, 2016, New York:  McGraw-Hill Education.</w:t>
            </w:r>
          </w:p>
          <w:p w14:paraId="60422EB8" w14:textId="77777777" w:rsidR="00A20CFC" w:rsidRPr="002F7E51" w:rsidRDefault="00A20CFC" w:rsidP="00A20CFC">
            <w:pPr>
              <w:rPr>
                <w:rFonts w:cstheme="minorHAnsi"/>
              </w:rPr>
            </w:pPr>
          </w:p>
        </w:tc>
      </w:tr>
      <w:tr w:rsidR="00A20CFC" w:rsidRPr="001C697E" w14:paraId="2B57C732" w14:textId="77777777" w:rsidTr="000F3624">
        <w:tc>
          <w:tcPr>
            <w:tcW w:w="2605" w:type="dxa"/>
          </w:tcPr>
          <w:p w14:paraId="3F900E48" w14:textId="77055F7C" w:rsidR="00A20CFC" w:rsidRPr="002F7E51" w:rsidRDefault="00A20CFC" w:rsidP="00A20CFC">
            <w:pPr>
              <w:rPr>
                <w:rFonts w:cstheme="minorHAnsi"/>
                <w:b/>
              </w:rPr>
            </w:pPr>
            <w:r>
              <w:rPr>
                <w:b/>
              </w:rPr>
              <w:t>Recommended Text(s):</w:t>
            </w:r>
          </w:p>
        </w:tc>
        <w:tc>
          <w:tcPr>
            <w:tcW w:w="6359" w:type="dxa"/>
          </w:tcPr>
          <w:p w14:paraId="1480C6D0" w14:textId="77777777" w:rsidR="00A20CFC" w:rsidRPr="002F7E51" w:rsidRDefault="00A20CFC" w:rsidP="00A20CFC">
            <w:pPr>
              <w:rPr>
                <w:rFonts w:cstheme="minorHAnsi"/>
              </w:rPr>
            </w:pPr>
          </w:p>
        </w:tc>
      </w:tr>
      <w:tr w:rsidR="00A20CFC" w:rsidRPr="001C697E" w14:paraId="3D119CFB" w14:textId="77777777" w:rsidTr="000F3624">
        <w:tc>
          <w:tcPr>
            <w:tcW w:w="2605" w:type="dxa"/>
          </w:tcPr>
          <w:p w14:paraId="61819464" w14:textId="5C94F5B8" w:rsidR="00A20CFC" w:rsidRPr="002F7E51" w:rsidRDefault="00A20CFC" w:rsidP="00A20CFC">
            <w:pPr>
              <w:rPr>
                <w:rFonts w:cstheme="minorHAnsi"/>
                <w:b/>
              </w:rPr>
            </w:pPr>
            <w:r>
              <w:rPr>
                <w:rFonts w:cstheme="minorHAnsi"/>
                <w:b/>
              </w:rPr>
              <w:t>Other Readings:</w:t>
            </w:r>
          </w:p>
        </w:tc>
        <w:tc>
          <w:tcPr>
            <w:tcW w:w="6359" w:type="dxa"/>
          </w:tcPr>
          <w:p w14:paraId="4326A841" w14:textId="67F34836" w:rsidR="00A20CFC" w:rsidRPr="002F7E51" w:rsidRDefault="006267A4" w:rsidP="00A20CFC">
            <w:pPr>
              <w:rPr>
                <w:rFonts w:cstheme="minorHAnsi"/>
              </w:rPr>
            </w:pPr>
            <w:r>
              <w:rPr>
                <w:rFonts w:cstheme="minorHAnsi"/>
              </w:rPr>
              <w:t>You will need to read a number of articles over the course of the semester that will be provided to you in Canvas.</w:t>
            </w:r>
          </w:p>
        </w:tc>
      </w:tr>
      <w:tr w:rsidR="00A20CFC" w:rsidRPr="001C697E" w14:paraId="6387F551" w14:textId="77777777" w:rsidTr="000F3624">
        <w:tc>
          <w:tcPr>
            <w:tcW w:w="2605" w:type="dxa"/>
          </w:tcPr>
          <w:p w14:paraId="22F0E9C5" w14:textId="28FE7DB2" w:rsidR="00A20CFC" w:rsidRDefault="00A20CFC" w:rsidP="00A20CFC">
            <w:pPr>
              <w:rPr>
                <w:rFonts w:cstheme="minorHAnsi"/>
                <w:b/>
              </w:rPr>
            </w:pPr>
            <w:r>
              <w:rPr>
                <w:rFonts w:cstheme="minorHAnsi"/>
                <w:b/>
              </w:rPr>
              <w:t>Other Required Materials / Applications:</w:t>
            </w:r>
          </w:p>
        </w:tc>
        <w:tc>
          <w:tcPr>
            <w:tcW w:w="6359" w:type="dxa"/>
          </w:tcPr>
          <w:p w14:paraId="0F44F56C" w14:textId="77777777" w:rsidR="00A20CFC" w:rsidRPr="002F7E51" w:rsidRDefault="00A20CFC" w:rsidP="00A20CFC">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0885301" w:rsidR="009A0912" w:rsidRPr="002F7E51" w:rsidRDefault="00D05DD3" w:rsidP="000F3624">
            <w:pPr>
              <w:rPr>
                <w:rFonts w:cstheme="minorHAnsi"/>
              </w:rPr>
            </w:pPr>
            <w:r>
              <w:rPr>
                <w:rFonts w:cstheme="minorHAnsi"/>
              </w:rPr>
              <w:t>BUS 323-01 in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862E30E" w:rsidR="003336AE" w:rsidRPr="002F7E51" w:rsidRDefault="00F3367B" w:rsidP="000F3624">
            <w:pPr>
              <w:rPr>
                <w:rFonts w:cstheme="minorHAnsi"/>
              </w:rPr>
            </w:pPr>
            <w:r>
              <w:rPr>
                <w:rFonts w:cstheme="minorHAnsi"/>
              </w:rPr>
              <w:t>PowerPoint</w:t>
            </w:r>
            <w:r w:rsidR="00D05DD3">
              <w:rPr>
                <w:rFonts w:cstheme="minorHAnsi"/>
              </w:rPr>
              <w:t xml:space="preserve"> lectures</w:t>
            </w:r>
            <w:r>
              <w:rPr>
                <w:rFonts w:cstheme="minorHAnsi"/>
              </w:rPr>
              <w:t xml:space="preserve"> on Canvas,</w:t>
            </w:r>
            <w:r w:rsidR="00CC46C2">
              <w:rPr>
                <w:rFonts w:cstheme="minorHAnsi"/>
              </w:rPr>
              <w:t xml:space="preserve"> assigned articles, textbook readings,</w:t>
            </w:r>
            <w:r>
              <w:rPr>
                <w:rFonts w:cstheme="minorHAnsi"/>
              </w:rPr>
              <w:t xml:space="preserve"> Online quizzes</w:t>
            </w:r>
            <w:r w:rsidR="00F13754">
              <w:rPr>
                <w:rFonts w:cstheme="minorHAnsi"/>
              </w:rPr>
              <w:t xml:space="preserve"> and exams</w:t>
            </w:r>
            <w:r w:rsidR="0016463B">
              <w:rPr>
                <w:rFonts w:cstheme="minorHAnsi"/>
              </w:rPr>
              <w:t xml:space="preserve"> on Canvas, and in-class</w:t>
            </w:r>
            <w:r w:rsidR="00615383">
              <w:rPr>
                <w:rFonts w:cstheme="minorHAnsi"/>
              </w:rPr>
              <w:t xml:space="preserve"> discussion</w:t>
            </w:r>
            <w:r w:rsidR="0016463B">
              <w:rPr>
                <w:rFonts w:cstheme="minorHAnsi"/>
              </w:rPr>
              <w:t xml:space="preserve"> assignments</w:t>
            </w:r>
            <w:r w:rsidR="00615383">
              <w:rPr>
                <w:rFonts w:cstheme="minorHAnsi"/>
              </w:rPr>
              <w: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lastRenderedPageBreak/>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D84ED96" w:rsidR="00005DD3" w:rsidRPr="002F7E51" w:rsidRDefault="002A3C17" w:rsidP="000F3624">
            <w:pPr>
              <w:rPr>
                <w:rFonts w:cstheme="minorHAnsi"/>
              </w:rPr>
            </w:pPr>
            <w:r>
              <w:rPr>
                <w:rFonts w:cstheme="minorHAnsi"/>
              </w:rPr>
              <w:t>See Course Learning Objectiv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B4C1E34" w14:textId="77777777" w:rsidR="00CE4822" w:rsidRDefault="00CE4822" w:rsidP="00CE4822">
            <w:pPr>
              <w:numPr>
                <w:ilvl w:val="0"/>
                <w:numId w:val="31"/>
              </w:numPr>
              <w:rPr>
                <w:bCs/>
              </w:rPr>
            </w:pPr>
            <w:r>
              <w:rPr>
                <w:bCs/>
              </w:rPr>
              <w:t xml:space="preserve">Identify and describe core economic concepts and models used in analyzing the effects of organizational practices on firm performance </w:t>
            </w:r>
          </w:p>
          <w:p w14:paraId="322F9958" w14:textId="77777777" w:rsidR="00CE4822" w:rsidRDefault="00CE4822" w:rsidP="00CE4822">
            <w:pPr>
              <w:numPr>
                <w:ilvl w:val="0"/>
                <w:numId w:val="31"/>
              </w:numPr>
              <w:rPr>
                <w:bCs/>
              </w:rPr>
            </w:pPr>
            <w:r>
              <w:rPr>
                <w:bCs/>
              </w:rPr>
              <w:t xml:space="preserve">Apply economic concepts and models in analyzing the effects of organizational practices on firm performance </w:t>
            </w:r>
          </w:p>
          <w:p w14:paraId="671A8089" w14:textId="77777777" w:rsidR="00CE4822" w:rsidRDefault="00CE4822" w:rsidP="00CE4822">
            <w:pPr>
              <w:pStyle w:val="ListParagraph"/>
              <w:numPr>
                <w:ilvl w:val="0"/>
                <w:numId w:val="32"/>
              </w:numPr>
              <w:spacing w:after="200" w:line="276" w:lineRule="auto"/>
            </w:pPr>
            <w:r>
              <w:rPr>
                <w:bCs/>
              </w:rPr>
              <w:t>D</w:t>
            </w:r>
            <w:r w:rsidRPr="004967DF">
              <w:rPr>
                <w:bCs/>
              </w:rPr>
              <w:t>escribe</w:t>
            </w:r>
            <w:r w:rsidRPr="00F57260">
              <w:t xml:space="preserve"> </w:t>
            </w:r>
            <w:r>
              <w:t>how organizations can align incentives among members who possess conflicting objectives.</w:t>
            </w:r>
          </w:p>
          <w:p w14:paraId="7EC1F11D" w14:textId="77777777" w:rsidR="00CE4822" w:rsidRPr="008F3274" w:rsidRDefault="00CE4822" w:rsidP="00CE4822">
            <w:pPr>
              <w:pStyle w:val="ListParagraph"/>
              <w:numPr>
                <w:ilvl w:val="0"/>
                <w:numId w:val="32"/>
              </w:numPr>
              <w:spacing w:after="200" w:line="276" w:lineRule="auto"/>
            </w:pPr>
            <w:r>
              <w:t>Identify, describe</w:t>
            </w:r>
            <w:r w:rsidRPr="006E6837">
              <w:t xml:space="preserve"> </w:t>
            </w:r>
            <w:r>
              <w:t>and analyze the pathologies that plague dysfunctional organizations.</w:t>
            </w:r>
          </w:p>
          <w:p w14:paraId="28F38B45" w14:textId="72C51F7D" w:rsidR="00005DD3" w:rsidRPr="0088254E" w:rsidRDefault="00CE4822" w:rsidP="00AD5766">
            <w:pPr>
              <w:pStyle w:val="ListParagraph"/>
              <w:numPr>
                <w:ilvl w:val="0"/>
                <w:numId w:val="32"/>
              </w:numPr>
              <w:spacing w:after="200" w:line="276" w:lineRule="auto"/>
              <w:rPr>
                <w:rFonts w:cstheme="minorHAnsi"/>
              </w:rPr>
            </w:pPr>
            <w:r>
              <w:t>Critically select and appraise the appropriate organizational architectures for given economic contexts.</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8A6F777" w:rsidR="005559AF" w:rsidRPr="002F7E51" w:rsidRDefault="0058784C" w:rsidP="000F3624">
            <w:pPr>
              <w:rPr>
                <w:rFonts w:cstheme="minorHAnsi"/>
              </w:rPr>
            </w:pPr>
            <w:r>
              <w:rPr>
                <w:rFonts w:cstheme="minorHAnsi"/>
              </w:rPr>
              <w:t>Attendance at our Tuesday in-class session</w:t>
            </w:r>
            <w:r w:rsidR="00F94DF5">
              <w:rPr>
                <w:rFonts w:cstheme="minorHAnsi"/>
              </w:rPr>
              <w:t xml:space="preserve">s </w:t>
            </w:r>
            <w:r>
              <w:rPr>
                <w:rFonts w:cstheme="minorHAnsi"/>
              </w:rPr>
              <w:t>is required and will be</w:t>
            </w:r>
            <w:r w:rsidR="00F94DF5">
              <w:rPr>
                <w:rFonts w:cstheme="minorHAnsi"/>
              </w:rPr>
              <w:t xml:space="preserve"> graded. </w:t>
            </w:r>
            <w:r w:rsidR="00B40DAD">
              <w:rPr>
                <w:rFonts w:cstheme="minorHAnsi"/>
              </w:rPr>
              <w:t xml:space="preserve">  You will have three unexcused absences</w:t>
            </w:r>
            <w:r w:rsidR="00FB2DBE">
              <w:rPr>
                <w:rFonts w:cstheme="minorHAnsi"/>
              </w:rPr>
              <w:t xml:space="preserve"> without penalty</w:t>
            </w:r>
            <w:r w:rsidR="00B40DAD">
              <w:rPr>
                <w:rFonts w:cstheme="minorHAnsi"/>
              </w:rPr>
              <w:t xml:space="preserve">.  </w:t>
            </w:r>
            <w:r w:rsidR="00A642A1">
              <w:rPr>
                <w:rFonts w:cstheme="minorHAnsi"/>
              </w:rPr>
              <w:t xml:space="preserve">For every absence after your third absence, your overall </w:t>
            </w:r>
            <w:r w:rsidR="00F175C2">
              <w:rPr>
                <w:rFonts w:cstheme="minorHAnsi"/>
              </w:rPr>
              <w:t xml:space="preserve">grade will be reduced by 1/3 of a letter grade.  </w:t>
            </w:r>
            <w:r w:rsidR="00612A49">
              <w:rPr>
                <w:rFonts w:cstheme="minorHAnsi"/>
              </w:rPr>
              <w:t>That means that if you have four absences</w:t>
            </w:r>
            <w:r w:rsidR="00E418AD">
              <w:rPr>
                <w:rFonts w:cstheme="minorHAnsi"/>
              </w:rPr>
              <w:t>, an A grade will be reduced to an A- grade.</w:t>
            </w:r>
            <w:r>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46DA9AD" w:rsidR="007D0B4D" w:rsidRPr="002F7E51" w:rsidRDefault="00F70591" w:rsidP="000F3624">
            <w:pPr>
              <w:rPr>
                <w:rFonts w:cstheme="minorHAnsi"/>
              </w:rPr>
            </w:pPr>
            <w:r>
              <w:rPr>
                <w:rFonts w:cstheme="minorHAnsi"/>
              </w:rPr>
              <w:t xml:space="preserve">No late work is accepted.  </w:t>
            </w:r>
            <w:r w:rsidR="00C020C9">
              <w:rPr>
                <w:rFonts w:cstheme="minorHAnsi"/>
              </w:rPr>
              <w:t>I will drop your two lowest quiz scores.</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1C14533E" w:rsidR="00233E54" w:rsidRDefault="00233E54" w:rsidP="00233E54">
      <w:pPr>
        <w:rPr>
          <w:rFonts w:ascii="Times New Roman" w:hAnsi="Times New Roman" w:cs="Times New Roman"/>
          <w:sz w:val="36"/>
          <w:szCs w:val="36"/>
        </w:rPr>
      </w:pPr>
    </w:p>
    <w:p w14:paraId="52CA424C" w14:textId="1F0970F9" w:rsidR="009E41A6" w:rsidRDefault="009E41A6" w:rsidP="00233E54">
      <w:pPr>
        <w:rPr>
          <w:rFonts w:ascii="Times New Roman" w:hAnsi="Times New Roman" w:cs="Times New Roman"/>
          <w:sz w:val="36"/>
          <w:szCs w:val="36"/>
        </w:rPr>
      </w:pPr>
    </w:p>
    <w:p w14:paraId="483FBEA6" w14:textId="71037F75" w:rsidR="009E41A6" w:rsidRDefault="009E41A6" w:rsidP="00233E54">
      <w:pPr>
        <w:rPr>
          <w:rFonts w:ascii="Times New Roman" w:hAnsi="Times New Roman" w:cs="Times New Roman"/>
          <w:sz w:val="36"/>
          <w:szCs w:val="36"/>
        </w:rPr>
      </w:pPr>
    </w:p>
    <w:p w14:paraId="2E3DB021" w14:textId="6D512E06" w:rsidR="009E41A6" w:rsidRDefault="009E41A6" w:rsidP="00233E54">
      <w:pPr>
        <w:rPr>
          <w:rFonts w:ascii="Times New Roman" w:hAnsi="Times New Roman" w:cs="Times New Roman"/>
          <w:sz w:val="36"/>
          <w:szCs w:val="36"/>
        </w:rPr>
      </w:pPr>
    </w:p>
    <w:p w14:paraId="5E5F818E" w14:textId="0D3CD933" w:rsidR="009E41A6" w:rsidRDefault="009E41A6" w:rsidP="00233E54">
      <w:pPr>
        <w:rPr>
          <w:rFonts w:ascii="Times New Roman" w:hAnsi="Times New Roman" w:cs="Times New Roman"/>
          <w:sz w:val="36"/>
          <w:szCs w:val="36"/>
        </w:rPr>
      </w:pPr>
    </w:p>
    <w:p w14:paraId="72652FC6" w14:textId="77777777" w:rsidR="009E41A6" w:rsidRPr="005559AF" w:rsidRDefault="009E41A6" w:rsidP="00233E54">
      <w:pPr>
        <w:rPr>
          <w:rFonts w:ascii="Times New Roman" w:hAnsi="Times New Roman" w:cs="Times New Roman"/>
          <w:sz w:val="36"/>
          <w:szCs w:val="36"/>
        </w:rPr>
      </w:pPr>
    </w:p>
    <w:p w14:paraId="1F25FAC2" w14:textId="70DC6C04"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1EEE4D08" w14:textId="0914543C" w:rsidR="00764A07" w:rsidRDefault="00CA3192" w:rsidP="00764A07">
            <w:pPr>
              <w:pStyle w:val="ListParagraph"/>
              <w:numPr>
                <w:ilvl w:val="0"/>
                <w:numId w:val="33"/>
              </w:numPr>
            </w:pPr>
            <w:r>
              <w:t xml:space="preserve">Online </w:t>
            </w:r>
            <w:r w:rsidR="00764A07">
              <w:t>Exam</w:t>
            </w:r>
            <w:r w:rsidR="00793FC2">
              <w:t xml:space="preserve"> One</w:t>
            </w:r>
            <w:r w:rsidR="00764A07">
              <w:tab/>
            </w:r>
            <w:r w:rsidR="00764A07">
              <w:tab/>
            </w:r>
            <w:r>
              <w:t xml:space="preserve">               </w:t>
            </w:r>
            <w:r w:rsidR="00764A07">
              <w:t>2</w:t>
            </w:r>
            <w:r w:rsidR="00C8164C">
              <w:t>0</w:t>
            </w:r>
            <w:r w:rsidR="00764A07">
              <w:t>%</w:t>
            </w:r>
            <w:r w:rsidR="00764A07">
              <w:tab/>
            </w:r>
            <w:r>
              <w:t xml:space="preserve"> </w:t>
            </w:r>
            <w:r w:rsidR="00F812EC">
              <w:t>Fri</w:t>
            </w:r>
            <w:r w:rsidR="00764A07">
              <w:t xml:space="preserve">day, </w:t>
            </w:r>
            <w:r w:rsidR="00F812EC">
              <w:t>February 24th</w:t>
            </w:r>
            <w:r w:rsidR="00764A07">
              <w:t xml:space="preserve"> </w:t>
            </w:r>
          </w:p>
          <w:p w14:paraId="370DFBDB" w14:textId="47D3AEE4" w:rsidR="00764A07" w:rsidRDefault="00CA3192" w:rsidP="00764A07">
            <w:pPr>
              <w:pStyle w:val="ListParagraph"/>
              <w:numPr>
                <w:ilvl w:val="0"/>
                <w:numId w:val="33"/>
              </w:numPr>
            </w:pPr>
            <w:r>
              <w:t xml:space="preserve">Online </w:t>
            </w:r>
            <w:r w:rsidR="00764A07">
              <w:t>Exam</w:t>
            </w:r>
            <w:r w:rsidR="00793FC2">
              <w:t xml:space="preserve"> Two</w:t>
            </w:r>
            <w:r w:rsidR="00764A07">
              <w:tab/>
            </w:r>
            <w:r w:rsidR="00764A07">
              <w:tab/>
            </w:r>
            <w:r w:rsidR="00764A07">
              <w:tab/>
            </w:r>
            <w:r w:rsidR="003537CD">
              <w:t xml:space="preserve"> </w:t>
            </w:r>
            <w:r w:rsidR="00764A07">
              <w:t>2</w:t>
            </w:r>
            <w:r w:rsidR="00747074">
              <w:t>0</w:t>
            </w:r>
            <w:r w:rsidR="00764A07">
              <w:t>%</w:t>
            </w:r>
            <w:r w:rsidR="00764A07">
              <w:tab/>
            </w:r>
            <w:r w:rsidR="00622B4A">
              <w:t xml:space="preserve"> </w:t>
            </w:r>
            <w:r w:rsidR="00A718CF">
              <w:t>Friday</w:t>
            </w:r>
            <w:r w:rsidR="00764A07">
              <w:t xml:space="preserve">, </w:t>
            </w:r>
            <w:r>
              <w:t>April 7</w:t>
            </w:r>
          </w:p>
          <w:p w14:paraId="03B62CF8" w14:textId="020F4B31" w:rsidR="00671C88" w:rsidRPr="006632B4" w:rsidRDefault="00622B4A" w:rsidP="002269E4">
            <w:pPr>
              <w:pStyle w:val="ListParagraph"/>
              <w:numPr>
                <w:ilvl w:val="0"/>
                <w:numId w:val="33"/>
              </w:numPr>
              <w:rPr>
                <w:rFonts w:cstheme="minorHAnsi"/>
              </w:rPr>
            </w:pPr>
            <w:r>
              <w:t xml:space="preserve">Online </w:t>
            </w:r>
            <w:r w:rsidR="00764A07">
              <w:t>Final Exam</w:t>
            </w:r>
            <w:r w:rsidR="00764A07">
              <w:tab/>
            </w:r>
            <w:r w:rsidR="00764A07">
              <w:tab/>
            </w:r>
            <w:r w:rsidR="00764A07">
              <w:tab/>
            </w:r>
            <w:r>
              <w:t xml:space="preserve"> </w:t>
            </w:r>
            <w:r w:rsidR="00764A07">
              <w:t>2</w:t>
            </w:r>
            <w:r w:rsidR="00747074">
              <w:t>0</w:t>
            </w:r>
            <w:r w:rsidR="00764A07">
              <w:t>%</w:t>
            </w:r>
            <w:r w:rsidR="00764A07">
              <w:tab/>
            </w:r>
            <w:r w:rsidR="00440608">
              <w:t>Monday</w:t>
            </w:r>
            <w:r w:rsidR="000051A3">
              <w:t xml:space="preserve">, </w:t>
            </w:r>
            <w:r w:rsidR="00440608">
              <w:t>May 15</w:t>
            </w:r>
          </w:p>
          <w:p w14:paraId="15252C8B" w14:textId="77777777" w:rsidR="006632B4" w:rsidRDefault="006632B4" w:rsidP="006632B4">
            <w:pPr>
              <w:pStyle w:val="ListParagraph"/>
              <w:numPr>
                <w:ilvl w:val="0"/>
                <w:numId w:val="33"/>
              </w:numPr>
            </w:pPr>
            <w:r>
              <w:t>Online Quizzes</w:t>
            </w:r>
            <w:r>
              <w:tab/>
            </w:r>
            <w:r>
              <w:tab/>
            </w:r>
            <w:r>
              <w:tab/>
              <w:t xml:space="preserve"> 20%</w:t>
            </w:r>
            <w:r>
              <w:tab/>
              <w:t>Mostly weekly</w:t>
            </w:r>
          </w:p>
          <w:p w14:paraId="504E43E9" w14:textId="20751526" w:rsidR="006632B4" w:rsidRPr="002F7E51" w:rsidRDefault="006632B4" w:rsidP="002269E4">
            <w:pPr>
              <w:pStyle w:val="ListParagraph"/>
              <w:numPr>
                <w:ilvl w:val="0"/>
                <w:numId w:val="33"/>
              </w:numPr>
              <w:rPr>
                <w:rFonts w:cstheme="minorHAnsi"/>
              </w:rPr>
            </w:pPr>
            <w:r>
              <w:rPr>
                <w:rFonts w:cstheme="minorHAnsi"/>
              </w:rPr>
              <w:t>In-Class Assignments</w:t>
            </w:r>
            <w:r w:rsidR="002B219F">
              <w:rPr>
                <w:rFonts w:cstheme="minorHAnsi"/>
              </w:rPr>
              <w:t xml:space="preserve">                             20%</w:t>
            </w:r>
            <w:r w:rsidR="00561644">
              <w:rPr>
                <w:rFonts w:cstheme="minorHAnsi"/>
              </w:rPr>
              <w:t xml:space="preserve">     Weekly</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2ED2830" w:rsidR="00C83888" w:rsidRPr="002F7E51" w:rsidRDefault="00E92D4A" w:rsidP="00921D60">
            <w:pPr>
              <w:rPr>
                <w:rFonts w:cstheme="minorHAnsi"/>
              </w:rPr>
            </w:pPr>
            <w:r>
              <w:rPr>
                <w:rFonts w:cstheme="minorHAnsi"/>
              </w:rPr>
              <w:t xml:space="preserve">Online Take Home Exams </w:t>
            </w:r>
            <w:r w:rsidR="00947B3C">
              <w:t>will consist of a mixture of problem-solving questions and essays.  These questions will require you to critically apply the concepts developed in class in addressing organizational issues.  You will have the questions well in advance of the due date and therefore have time to prepare and complete your answers.  Once completed, you will upload your exam on Canvas.  I do not give make up exams.  Only under the most extraordinary of circumstances will I excuse a student from taking an exam.  You will need my prior consent and proof of the relevant circumstances to be excused.  If you do miss an exam (legitimately), I will reallocate its weight onto the final exam to compensat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7EB876F" w:rsidR="00C83888" w:rsidRPr="002F7E51" w:rsidRDefault="00AB27E2" w:rsidP="000B125E">
            <w:pPr>
              <w:rPr>
                <w:rFonts w:cstheme="minorHAnsi"/>
              </w:rPr>
            </w:pPr>
            <w:r>
              <w:t xml:space="preserve">Online </w:t>
            </w:r>
            <w:r w:rsidR="00F51550">
              <w:t xml:space="preserve">Quizzes </w:t>
            </w:r>
            <w:r w:rsidR="00F51550" w:rsidRPr="002E72E9">
              <w:t>will</w:t>
            </w:r>
            <w:r w:rsidR="00F51550">
              <w:t xml:space="preserve"> be multiple choice in nature (typically 10 questions) and will be administered online in Canvas.  These quizzes will test your knowledge of the course content that is provided in lectures and textbook readings.  They will be given mostly on a weekly basis.  </w:t>
            </w:r>
            <w:r>
              <w:t xml:space="preserve">There is no time </w:t>
            </w:r>
            <w:r>
              <w:lastRenderedPageBreak/>
              <w:t xml:space="preserve">limit </w:t>
            </w:r>
            <w:r w:rsidR="00827034">
              <w:t>in taking the quiz</w:t>
            </w:r>
            <w:r w:rsidR="006C0DC8">
              <w:t xml:space="preserve"> but there is a deadline</w:t>
            </w:r>
            <w:r w:rsidR="00827034">
              <w:t xml:space="preserve">; you will have the questions in advance of taking the quiz with hard copies being available in Canvas. </w:t>
            </w:r>
            <w:r w:rsidR="00F51550">
              <w:t>In calculating your quiz average, I will drop your two lowest quiz scores.</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70D0959E" w14:textId="77777777" w:rsidR="0094692D" w:rsidRDefault="00EE26E1" w:rsidP="001138F2">
            <w:pPr>
              <w:rPr>
                <w:rFonts w:cstheme="minorHAnsi"/>
              </w:rPr>
            </w:pPr>
            <w:r>
              <w:rPr>
                <w:rFonts w:cstheme="minorHAnsi"/>
              </w:rPr>
              <w:t>In-Class Assignments</w:t>
            </w:r>
            <w:r w:rsidR="00057C6A">
              <w:rPr>
                <w:rFonts w:cstheme="minorHAnsi"/>
              </w:rPr>
              <w:t xml:space="preserve"> </w:t>
            </w:r>
            <w:r w:rsidR="0063298C">
              <w:rPr>
                <w:rFonts w:cstheme="minorHAnsi"/>
              </w:rPr>
              <w:t xml:space="preserve">are designed to </w:t>
            </w:r>
            <w:r w:rsidR="00E31EDD">
              <w:rPr>
                <w:rFonts w:cstheme="minorHAnsi"/>
              </w:rPr>
              <w:t>add</w:t>
            </w:r>
            <w:r w:rsidR="00C70482">
              <w:rPr>
                <w:rFonts w:cstheme="minorHAnsi"/>
              </w:rPr>
              <w:t xml:space="preserve"> value to</w:t>
            </w:r>
            <w:r w:rsidR="00885FB7">
              <w:rPr>
                <w:rFonts w:cstheme="minorHAnsi"/>
              </w:rPr>
              <w:t xml:space="preserve"> activities</w:t>
            </w:r>
            <w:r w:rsidR="00326D32">
              <w:rPr>
                <w:rFonts w:cstheme="minorHAnsi"/>
              </w:rPr>
              <w:t xml:space="preserve"> we will pursue </w:t>
            </w:r>
            <w:r w:rsidR="00932013">
              <w:rPr>
                <w:rFonts w:cstheme="minorHAnsi"/>
              </w:rPr>
              <w:t>during our</w:t>
            </w:r>
            <w:r w:rsidR="00885FB7">
              <w:rPr>
                <w:rFonts w:cstheme="minorHAnsi"/>
              </w:rPr>
              <w:t xml:space="preserve"> T</w:t>
            </w:r>
            <w:r w:rsidR="0003003C">
              <w:rPr>
                <w:rFonts w:cstheme="minorHAnsi"/>
              </w:rPr>
              <w:t>uesday face-to-face classes</w:t>
            </w:r>
            <w:r w:rsidR="00EE0F4B">
              <w:rPr>
                <w:rFonts w:cstheme="minorHAnsi"/>
              </w:rPr>
              <w:t xml:space="preserve">.  These classes will consist of </w:t>
            </w:r>
            <w:r w:rsidR="004F39A8">
              <w:rPr>
                <w:rFonts w:cstheme="minorHAnsi"/>
              </w:rPr>
              <w:t xml:space="preserve">visits by local business </w:t>
            </w:r>
            <w:r w:rsidR="002E205C">
              <w:rPr>
                <w:rFonts w:cstheme="minorHAnsi"/>
              </w:rPr>
              <w:t>leaders</w:t>
            </w:r>
            <w:r w:rsidR="004F39A8">
              <w:rPr>
                <w:rFonts w:cstheme="minorHAnsi"/>
              </w:rPr>
              <w:t xml:space="preserve">, class discussion of </w:t>
            </w:r>
            <w:r w:rsidR="00C44AF7">
              <w:rPr>
                <w:rFonts w:cstheme="minorHAnsi"/>
              </w:rPr>
              <w:t>recent</w:t>
            </w:r>
            <w:r w:rsidR="00445AD5">
              <w:rPr>
                <w:rFonts w:cstheme="minorHAnsi"/>
              </w:rPr>
              <w:t xml:space="preserve"> </w:t>
            </w:r>
            <w:r w:rsidR="00774984">
              <w:rPr>
                <w:rFonts w:cstheme="minorHAnsi"/>
              </w:rPr>
              <w:t xml:space="preserve">articles, and other </w:t>
            </w:r>
            <w:r w:rsidR="00DA4F3B">
              <w:rPr>
                <w:rFonts w:cstheme="minorHAnsi"/>
              </w:rPr>
              <w:t xml:space="preserve">course related </w:t>
            </w:r>
            <w:r w:rsidR="00FE56C5">
              <w:rPr>
                <w:rFonts w:cstheme="minorHAnsi"/>
              </w:rPr>
              <w:t>activities</w:t>
            </w:r>
            <w:r w:rsidR="00DA4F3B">
              <w:rPr>
                <w:rFonts w:cstheme="minorHAnsi"/>
              </w:rPr>
              <w:t>.</w:t>
            </w:r>
            <w:r w:rsidR="00FE56C5">
              <w:rPr>
                <w:rFonts w:cstheme="minorHAnsi"/>
              </w:rPr>
              <w:t xml:space="preserve">  </w:t>
            </w:r>
            <w:r w:rsidR="00BD7194">
              <w:rPr>
                <w:rFonts w:cstheme="minorHAnsi"/>
              </w:rPr>
              <w:t xml:space="preserve">The purpose of in-class assignments </w:t>
            </w:r>
            <w:r w:rsidR="000E13B4">
              <w:rPr>
                <w:rFonts w:cstheme="minorHAnsi"/>
              </w:rPr>
              <w:t xml:space="preserve">it to encourage you to consider how the ideas developed in this class </w:t>
            </w:r>
            <w:r w:rsidR="006542AF">
              <w:rPr>
                <w:rFonts w:cstheme="minorHAnsi"/>
              </w:rPr>
              <w:t>are relevant to</w:t>
            </w:r>
            <w:r w:rsidR="00897C19">
              <w:rPr>
                <w:rFonts w:cstheme="minorHAnsi"/>
              </w:rPr>
              <w:t xml:space="preserve"> real world organizational settings.</w:t>
            </w:r>
          </w:p>
          <w:p w14:paraId="409A7381" w14:textId="77777777" w:rsidR="0094692D" w:rsidRDefault="0094692D" w:rsidP="001138F2">
            <w:pPr>
              <w:rPr>
                <w:rFonts w:cstheme="minorHAnsi"/>
              </w:rPr>
            </w:pPr>
          </w:p>
          <w:p w14:paraId="6CE6BD69" w14:textId="05CF8624" w:rsidR="00BF66C2" w:rsidRPr="00BF66C2" w:rsidRDefault="0094692D" w:rsidP="00BF66C2">
            <w:pPr>
              <w:pStyle w:val="NoSpacing"/>
              <w:rPr>
                <w:rFonts w:ascii="Times New Roman" w:hAnsi="Times New Roman"/>
              </w:rPr>
            </w:pPr>
            <w:r>
              <w:rPr>
                <w:rFonts w:cstheme="minorHAnsi"/>
              </w:rPr>
              <w:t>A key component</w:t>
            </w:r>
            <w:r w:rsidR="00551101">
              <w:rPr>
                <w:rFonts w:cstheme="minorHAnsi"/>
              </w:rPr>
              <w:t xml:space="preserve"> of </w:t>
            </w:r>
            <w:r w:rsidR="00012EC7">
              <w:rPr>
                <w:rFonts w:cstheme="minorHAnsi"/>
              </w:rPr>
              <w:t xml:space="preserve">these assignments is submitting your answers to questions </w:t>
            </w:r>
            <w:r w:rsidR="00C87ECC">
              <w:rPr>
                <w:rFonts w:cstheme="minorHAnsi"/>
              </w:rPr>
              <w:t xml:space="preserve">on these topics </w:t>
            </w:r>
            <w:r w:rsidR="00C87ECC" w:rsidRPr="00963781">
              <w:rPr>
                <w:rFonts w:cstheme="minorHAnsi"/>
                <w:i/>
                <w:iCs/>
              </w:rPr>
              <w:t>BEFORE</w:t>
            </w:r>
            <w:r w:rsidR="00C87ECC">
              <w:rPr>
                <w:rFonts w:cstheme="minorHAnsi"/>
              </w:rPr>
              <w:t xml:space="preserve"> we meet </w:t>
            </w:r>
            <w:r w:rsidR="0020537E">
              <w:rPr>
                <w:rFonts w:cstheme="minorHAnsi"/>
              </w:rPr>
              <w:t>on Tuesday sessions.</w:t>
            </w:r>
            <w:r w:rsidR="0039562C">
              <w:rPr>
                <w:rFonts w:cstheme="minorHAnsi"/>
              </w:rPr>
              <w:t xml:space="preserve">  </w:t>
            </w:r>
            <w:r w:rsidR="00BF66C2">
              <w:rPr>
                <w:rFonts w:ascii="Times New Roman" w:hAnsi="Times New Roman"/>
                <w:sz w:val="24"/>
                <w:szCs w:val="24"/>
              </w:rPr>
              <w:t xml:space="preserve"> </w:t>
            </w:r>
            <w:r w:rsidR="00BF66C2" w:rsidRPr="00BF66C2">
              <w:rPr>
                <w:rFonts w:cstheme="minorHAnsi"/>
              </w:rPr>
              <w:t>These assignments are reflective in nature and your grade will be determined on a “good faith effort” basis.</w:t>
            </w:r>
          </w:p>
          <w:p w14:paraId="41A9D370" w14:textId="4B781CC6" w:rsidR="000B125E" w:rsidRDefault="00D83678" w:rsidP="001138F2">
            <w:pPr>
              <w:rPr>
                <w:rFonts w:cstheme="minorHAnsi"/>
              </w:rPr>
            </w:pPr>
            <w:r>
              <w:rPr>
                <w:rFonts w:cstheme="minorHAnsi"/>
              </w:rPr>
              <w:t xml:space="preserve"> </w:t>
            </w:r>
          </w:p>
          <w:p w14:paraId="59F4BE81" w14:textId="5335D5EE" w:rsidR="00517009" w:rsidRDefault="00517009" w:rsidP="001138F2">
            <w:pPr>
              <w:rPr>
                <w:rFonts w:cstheme="minorHAnsi"/>
              </w:rPr>
            </w:pPr>
            <w:r>
              <w:rPr>
                <w:rFonts w:cstheme="minorHAnsi"/>
              </w:rPr>
              <w:t>Another component is your participation in class discussion</w:t>
            </w:r>
            <w:r w:rsidR="00BD3983">
              <w:rPr>
                <w:rFonts w:cstheme="minorHAnsi"/>
              </w:rPr>
              <w:t xml:space="preserve"> during our class sessions.  You will be assigned to a discussion group and will </w:t>
            </w:r>
            <w:r w:rsidR="00BC539C">
              <w:rPr>
                <w:rFonts w:cstheme="minorHAnsi"/>
              </w:rPr>
              <w:t>have the responsibility of leading discussions in your group on a rotating basis.</w:t>
            </w:r>
            <w:r w:rsidR="00510B6D">
              <w:rPr>
                <w:rFonts w:cstheme="minorHAnsi"/>
              </w:rPr>
              <w:t xml:space="preserve">  We will talk more about this at our first class </w:t>
            </w:r>
            <w:r w:rsidR="00963781">
              <w:rPr>
                <w:rFonts w:cstheme="minorHAnsi"/>
              </w:rPr>
              <w:t xml:space="preserve">on </w:t>
            </w:r>
            <w:r w:rsidR="000657F1">
              <w:rPr>
                <w:rFonts w:cstheme="minorHAnsi"/>
              </w:rPr>
              <w:t>January 24th</w:t>
            </w:r>
            <w:r w:rsidR="00963781">
              <w:rPr>
                <w:rFonts w:cstheme="minorHAnsi"/>
              </w:rPr>
              <w:t>.</w:t>
            </w:r>
          </w:p>
          <w:p w14:paraId="2C5FD9FA" w14:textId="40D18A0C" w:rsidR="00D57096" w:rsidRPr="002F7E51" w:rsidRDefault="00291A2C" w:rsidP="001138F2">
            <w:pPr>
              <w:rPr>
                <w:rFonts w:cstheme="minorHAnsi"/>
              </w:rPr>
            </w:pPr>
            <w:r>
              <w:rPr>
                <w:rFonts w:cstheme="minorHAnsi"/>
              </w:rPr>
              <w:t xml:space="preserve"> </w:t>
            </w:r>
            <w:r w:rsidR="005447CC">
              <w:rPr>
                <w:rFonts w:cstheme="minorHAnsi"/>
              </w:rPr>
              <w:t xml:space="preserve"> </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7"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w:t>
            </w:r>
            <w:r w:rsidRPr="00D5624E">
              <w:rPr>
                <w:rFonts w:asciiTheme="minorHAnsi" w:hAnsiTheme="minorHAnsi" w:cstheme="minorHAnsi"/>
                <w:b w:val="0"/>
                <w:spacing w:val="0"/>
                <w:sz w:val="22"/>
                <w:szCs w:val="22"/>
              </w:rPr>
              <w:lastRenderedPageBreak/>
              <w:t xml:space="preserve">and consultation services are free of charge for registered students. The UWSP Counseling Center is located on the 3rd Floor of Delzell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w:t>
            </w:r>
            <w:r w:rsidRPr="008C6FE3">
              <w:rPr>
                <w:rFonts w:cstheme="minorHAnsi"/>
              </w:rPr>
              <w:lastRenderedPageBreak/>
              <w:t xml:space="preserve">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A5A58" w14:textId="77777777" w:rsidR="009F2C7F" w:rsidRDefault="009F2C7F" w:rsidP="00C35C23">
      <w:r>
        <w:separator/>
      </w:r>
    </w:p>
  </w:endnote>
  <w:endnote w:type="continuationSeparator" w:id="0">
    <w:p w14:paraId="11968EFC" w14:textId="77777777" w:rsidR="009F2C7F" w:rsidRDefault="009F2C7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531C255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40608">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DC7FD" w14:textId="77777777" w:rsidR="009F2C7F" w:rsidRDefault="009F2C7F" w:rsidP="00C35C23">
      <w:r>
        <w:separator/>
      </w:r>
    </w:p>
  </w:footnote>
  <w:footnote w:type="continuationSeparator" w:id="0">
    <w:p w14:paraId="1334330F" w14:textId="77777777" w:rsidR="009F2C7F" w:rsidRDefault="009F2C7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63B95"/>
    <w:multiLevelType w:val="hybridMultilevel"/>
    <w:tmpl w:val="9558EA10"/>
    <w:lvl w:ilvl="0" w:tplc="C4348890">
      <w:numFmt w:val="bullet"/>
      <w:lvlText w:val=""/>
      <w:lvlJc w:val="left"/>
      <w:pPr>
        <w:ind w:left="720" w:hanging="360"/>
      </w:pPr>
      <w:rPr>
        <w:rFonts w:ascii="Symbol" w:eastAsia="SimSun" w:hAnsi="Symbol"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D75A35"/>
    <w:multiLevelType w:val="hybridMultilevel"/>
    <w:tmpl w:val="DFECE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6D5E05"/>
    <w:multiLevelType w:val="hybridMultilevel"/>
    <w:tmpl w:val="D8AA9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30868"/>
    <w:multiLevelType w:val="hybridMultilevel"/>
    <w:tmpl w:val="4CD03620"/>
    <w:lvl w:ilvl="0" w:tplc="D98A3948">
      <w:numFmt w:val="bullet"/>
      <w:lvlText w:val=""/>
      <w:lvlJc w:val="left"/>
      <w:pPr>
        <w:ind w:left="720" w:hanging="360"/>
      </w:pPr>
      <w:rPr>
        <w:rFonts w:ascii="Symbol" w:eastAsia="SimSun" w:hAnsi="Symbol"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672105">
    <w:abstractNumId w:val="1"/>
  </w:num>
  <w:num w:numId="2" w16cid:durableId="1796679360">
    <w:abstractNumId w:val="5"/>
  </w:num>
  <w:num w:numId="3" w16cid:durableId="466628814">
    <w:abstractNumId w:val="10"/>
  </w:num>
  <w:num w:numId="4" w16cid:durableId="1712537014">
    <w:abstractNumId w:val="13"/>
  </w:num>
  <w:num w:numId="5" w16cid:durableId="6804755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4692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7288950">
    <w:abstractNumId w:val="10"/>
  </w:num>
  <w:num w:numId="8" w16cid:durableId="583223430">
    <w:abstractNumId w:val="10"/>
  </w:num>
  <w:num w:numId="9" w16cid:durableId="1136409747">
    <w:abstractNumId w:val="10"/>
  </w:num>
  <w:num w:numId="10" w16cid:durableId="14261502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195131">
    <w:abstractNumId w:val="10"/>
  </w:num>
  <w:num w:numId="12" w16cid:durableId="1386873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9742145">
    <w:abstractNumId w:val="0"/>
  </w:num>
  <w:num w:numId="14" w16cid:durableId="1128861221">
    <w:abstractNumId w:val="9"/>
  </w:num>
  <w:num w:numId="15" w16cid:durableId="1209956580">
    <w:abstractNumId w:val="12"/>
  </w:num>
  <w:num w:numId="16" w16cid:durableId="1795325577">
    <w:abstractNumId w:val="6"/>
  </w:num>
  <w:num w:numId="17" w16cid:durableId="1084646294">
    <w:abstractNumId w:val="11"/>
  </w:num>
  <w:num w:numId="18" w16cid:durableId="2026664494">
    <w:abstractNumId w:val="8"/>
  </w:num>
  <w:num w:numId="19" w16cid:durableId="13377282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86022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10157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241347">
    <w:abstractNumId w:val="4"/>
  </w:num>
  <w:num w:numId="23" w16cid:durableId="1931769464">
    <w:abstractNumId w:val="16"/>
  </w:num>
  <w:num w:numId="24" w16cid:durableId="7394063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52209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51567635">
    <w:abstractNumId w:val="17"/>
  </w:num>
  <w:num w:numId="27" w16cid:durableId="534972989">
    <w:abstractNumId w:val="3"/>
  </w:num>
  <w:num w:numId="28" w16cid:durableId="445007735">
    <w:abstractNumId w:val="15"/>
  </w:num>
  <w:num w:numId="29" w16cid:durableId="4507134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963468">
    <w:abstractNumId w:val="7"/>
  </w:num>
  <w:num w:numId="31" w16cid:durableId="1773814799">
    <w:abstractNumId w:val="18"/>
  </w:num>
  <w:num w:numId="32" w16cid:durableId="301077244">
    <w:abstractNumId w:val="2"/>
  </w:num>
  <w:num w:numId="33" w16cid:durableId="1409375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1A3"/>
    <w:rsid w:val="00005DD3"/>
    <w:rsid w:val="00012EC7"/>
    <w:rsid w:val="00025302"/>
    <w:rsid w:val="00027609"/>
    <w:rsid w:val="0003003C"/>
    <w:rsid w:val="000527FB"/>
    <w:rsid w:val="00055C8B"/>
    <w:rsid w:val="00057C6A"/>
    <w:rsid w:val="000657F1"/>
    <w:rsid w:val="00076465"/>
    <w:rsid w:val="000952EF"/>
    <w:rsid w:val="000B125E"/>
    <w:rsid w:val="000C4D9A"/>
    <w:rsid w:val="000D2A14"/>
    <w:rsid w:val="000E13B4"/>
    <w:rsid w:val="000F044E"/>
    <w:rsid w:val="000F3624"/>
    <w:rsid w:val="001138F2"/>
    <w:rsid w:val="00132D71"/>
    <w:rsid w:val="00150814"/>
    <w:rsid w:val="0016463B"/>
    <w:rsid w:val="00177C57"/>
    <w:rsid w:val="001C24FB"/>
    <w:rsid w:val="001C647B"/>
    <w:rsid w:val="001C697E"/>
    <w:rsid w:val="001D308C"/>
    <w:rsid w:val="001F7957"/>
    <w:rsid w:val="0020212B"/>
    <w:rsid w:val="0020537E"/>
    <w:rsid w:val="002205F4"/>
    <w:rsid w:val="00223965"/>
    <w:rsid w:val="002269E4"/>
    <w:rsid w:val="00233E54"/>
    <w:rsid w:val="00251A4B"/>
    <w:rsid w:val="00271DD3"/>
    <w:rsid w:val="00275568"/>
    <w:rsid w:val="0028765E"/>
    <w:rsid w:val="00291A2C"/>
    <w:rsid w:val="00292DBE"/>
    <w:rsid w:val="002A3C17"/>
    <w:rsid w:val="002A6AF2"/>
    <w:rsid w:val="002B219F"/>
    <w:rsid w:val="002B749D"/>
    <w:rsid w:val="002B7BF6"/>
    <w:rsid w:val="002E205C"/>
    <w:rsid w:val="002F7E51"/>
    <w:rsid w:val="00306352"/>
    <w:rsid w:val="00313578"/>
    <w:rsid w:val="00326D32"/>
    <w:rsid w:val="0032704F"/>
    <w:rsid w:val="003336AE"/>
    <w:rsid w:val="003537CD"/>
    <w:rsid w:val="00360D85"/>
    <w:rsid w:val="0039562C"/>
    <w:rsid w:val="0039799E"/>
    <w:rsid w:val="003A40AB"/>
    <w:rsid w:val="003C083B"/>
    <w:rsid w:val="003F062B"/>
    <w:rsid w:val="003F1AE1"/>
    <w:rsid w:val="00422CE5"/>
    <w:rsid w:val="004239EF"/>
    <w:rsid w:val="00440608"/>
    <w:rsid w:val="00445718"/>
    <w:rsid w:val="00445AD5"/>
    <w:rsid w:val="004561FC"/>
    <w:rsid w:val="00465F35"/>
    <w:rsid w:val="004706F5"/>
    <w:rsid w:val="004E3ABB"/>
    <w:rsid w:val="004E727F"/>
    <w:rsid w:val="004F39A8"/>
    <w:rsid w:val="00510B6D"/>
    <w:rsid w:val="00517009"/>
    <w:rsid w:val="005357A6"/>
    <w:rsid w:val="005447CC"/>
    <w:rsid w:val="00551101"/>
    <w:rsid w:val="005559AF"/>
    <w:rsid w:val="005578A5"/>
    <w:rsid w:val="00561644"/>
    <w:rsid w:val="0058784C"/>
    <w:rsid w:val="005B5E02"/>
    <w:rsid w:val="005B71AA"/>
    <w:rsid w:val="005C731A"/>
    <w:rsid w:val="005D4C83"/>
    <w:rsid w:val="005E20D8"/>
    <w:rsid w:val="00612A49"/>
    <w:rsid w:val="00615383"/>
    <w:rsid w:val="00615E3A"/>
    <w:rsid w:val="00622B4A"/>
    <w:rsid w:val="006267A4"/>
    <w:rsid w:val="00632347"/>
    <w:rsid w:val="0063298C"/>
    <w:rsid w:val="00637563"/>
    <w:rsid w:val="006457A0"/>
    <w:rsid w:val="0064666B"/>
    <w:rsid w:val="006542AF"/>
    <w:rsid w:val="00656221"/>
    <w:rsid w:val="006632B4"/>
    <w:rsid w:val="00665B97"/>
    <w:rsid w:val="0067113A"/>
    <w:rsid w:val="00671C88"/>
    <w:rsid w:val="00695857"/>
    <w:rsid w:val="006C0DC8"/>
    <w:rsid w:val="007025BC"/>
    <w:rsid w:val="007071B0"/>
    <w:rsid w:val="00707C17"/>
    <w:rsid w:val="00731E75"/>
    <w:rsid w:val="00735105"/>
    <w:rsid w:val="0074249A"/>
    <w:rsid w:val="00745254"/>
    <w:rsid w:val="00747074"/>
    <w:rsid w:val="007547EF"/>
    <w:rsid w:val="00764A07"/>
    <w:rsid w:val="00774984"/>
    <w:rsid w:val="00793FC2"/>
    <w:rsid w:val="007D0B4D"/>
    <w:rsid w:val="007F5DBA"/>
    <w:rsid w:val="00800FBB"/>
    <w:rsid w:val="00802861"/>
    <w:rsid w:val="00823088"/>
    <w:rsid w:val="00827034"/>
    <w:rsid w:val="00835B66"/>
    <w:rsid w:val="008373E5"/>
    <w:rsid w:val="008403EA"/>
    <w:rsid w:val="00850A5B"/>
    <w:rsid w:val="0085799D"/>
    <w:rsid w:val="0086726B"/>
    <w:rsid w:val="00867FFE"/>
    <w:rsid w:val="00877788"/>
    <w:rsid w:val="00880239"/>
    <w:rsid w:val="0088254E"/>
    <w:rsid w:val="00885FB7"/>
    <w:rsid w:val="0089257E"/>
    <w:rsid w:val="00897C19"/>
    <w:rsid w:val="008B1CB9"/>
    <w:rsid w:val="008B2CD7"/>
    <w:rsid w:val="008C3F46"/>
    <w:rsid w:val="008C6FE3"/>
    <w:rsid w:val="008D4407"/>
    <w:rsid w:val="008E7FD0"/>
    <w:rsid w:val="008F1F60"/>
    <w:rsid w:val="00900AB3"/>
    <w:rsid w:val="0091750D"/>
    <w:rsid w:val="00921D60"/>
    <w:rsid w:val="00932013"/>
    <w:rsid w:val="00935F88"/>
    <w:rsid w:val="009446FE"/>
    <w:rsid w:val="0094692D"/>
    <w:rsid w:val="00947B3C"/>
    <w:rsid w:val="009535AA"/>
    <w:rsid w:val="00963781"/>
    <w:rsid w:val="0096618A"/>
    <w:rsid w:val="009A0912"/>
    <w:rsid w:val="009A3693"/>
    <w:rsid w:val="009A46C4"/>
    <w:rsid w:val="009E41A6"/>
    <w:rsid w:val="009E6DE9"/>
    <w:rsid w:val="009F0FFE"/>
    <w:rsid w:val="009F2C7F"/>
    <w:rsid w:val="009F315B"/>
    <w:rsid w:val="009F7EB9"/>
    <w:rsid w:val="00A1057D"/>
    <w:rsid w:val="00A113F5"/>
    <w:rsid w:val="00A15D68"/>
    <w:rsid w:val="00A16A41"/>
    <w:rsid w:val="00A20CFC"/>
    <w:rsid w:val="00A34FF7"/>
    <w:rsid w:val="00A45B69"/>
    <w:rsid w:val="00A47958"/>
    <w:rsid w:val="00A63ABF"/>
    <w:rsid w:val="00A642A1"/>
    <w:rsid w:val="00A7120A"/>
    <w:rsid w:val="00A718CF"/>
    <w:rsid w:val="00A837A8"/>
    <w:rsid w:val="00AA6DE0"/>
    <w:rsid w:val="00AB27E2"/>
    <w:rsid w:val="00AC7ADA"/>
    <w:rsid w:val="00AD0CDC"/>
    <w:rsid w:val="00AD412D"/>
    <w:rsid w:val="00AD5766"/>
    <w:rsid w:val="00AE2A39"/>
    <w:rsid w:val="00B22CC3"/>
    <w:rsid w:val="00B23C68"/>
    <w:rsid w:val="00B2465A"/>
    <w:rsid w:val="00B34CC1"/>
    <w:rsid w:val="00B35819"/>
    <w:rsid w:val="00B40244"/>
    <w:rsid w:val="00B40DAD"/>
    <w:rsid w:val="00B43293"/>
    <w:rsid w:val="00B47984"/>
    <w:rsid w:val="00B66F2F"/>
    <w:rsid w:val="00B80FA9"/>
    <w:rsid w:val="00B9427B"/>
    <w:rsid w:val="00BA1CE4"/>
    <w:rsid w:val="00BA368E"/>
    <w:rsid w:val="00BA4CD1"/>
    <w:rsid w:val="00BB3066"/>
    <w:rsid w:val="00BC539C"/>
    <w:rsid w:val="00BD3983"/>
    <w:rsid w:val="00BD7194"/>
    <w:rsid w:val="00BF066E"/>
    <w:rsid w:val="00BF66C2"/>
    <w:rsid w:val="00C020C9"/>
    <w:rsid w:val="00C07D48"/>
    <w:rsid w:val="00C20C57"/>
    <w:rsid w:val="00C26EBB"/>
    <w:rsid w:val="00C3030B"/>
    <w:rsid w:val="00C30415"/>
    <w:rsid w:val="00C35C23"/>
    <w:rsid w:val="00C363E3"/>
    <w:rsid w:val="00C44AF7"/>
    <w:rsid w:val="00C70482"/>
    <w:rsid w:val="00C8164C"/>
    <w:rsid w:val="00C83888"/>
    <w:rsid w:val="00C84B15"/>
    <w:rsid w:val="00C87ECC"/>
    <w:rsid w:val="00CA3192"/>
    <w:rsid w:val="00CA4C51"/>
    <w:rsid w:val="00CA4E51"/>
    <w:rsid w:val="00CB6F2A"/>
    <w:rsid w:val="00CC2E66"/>
    <w:rsid w:val="00CC46C2"/>
    <w:rsid w:val="00CE4822"/>
    <w:rsid w:val="00CF2F84"/>
    <w:rsid w:val="00D05DD3"/>
    <w:rsid w:val="00D116C8"/>
    <w:rsid w:val="00D36E9E"/>
    <w:rsid w:val="00D50461"/>
    <w:rsid w:val="00D532FB"/>
    <w:rsid w:val="00D54509"/>
    <w:rsid w:val="00D5624E"/>
    <w:rsid w:val="00D57096"/>
    <w:rsid w:val="00D67BE8"/>
    <w:rsid w:val="00D83678"/>
    <w:rsid w:val="00D87091"/>
    <w:rsid w:val="00D87241"/>
    <w:rsid w:val="00D90D49"/>
    <w:rsid w:val="00DA4F3B"/>
    <w:rsid w:val="00DB36F4"/>
    <w:rsid w:val="00DC44C6"/>
    <w:rsid w:val="00DF1ABA"/>
    <w:rsid w:val="00E02620"/>
    <w:rsid w:val="00E10F6E"/>
    <w:rsid w:val="00E13D04"/>
    <w:rsid w:val="00E25846"/>
    <w:rsid w:val="00E306C0"/>
    <w:rsid w:val="00E31EDD"/>
    <w:rsid w:val="00E418AD"/>
    <w:rsid w:val="00E83E4C"/>
    <w:rsid w:val="00E92D4A"/>
    <w:rsid w:val="00EB23A1"/>
    <w:rsid w:val="00EE0F4B"/>
    <w:rsid w:val="00EE26E1"/>
    <w:rsid w:val="00F120EC"/>
    <w:rsid w:val="00F13754"/>
    <w:rsid w:val="00F175C2"/>
    <w:rsid w:val="00F3367B"/>
    <w:rsid w:val="00F51550"/>
    <w:rsid w:val="00F615CA"/>
    <w:rsid w:val="00F65B71"/>
    <w:rsid w:val="00F70591"/>
    <w:rsid w:val="00F76537"/>
    <w:rsid w:val="00F812EC"/>
    <w:rsid w:val="00F905D1"/>
    <w:rsid w:val="00F94DF5"/>
    <w:rsid w:val="00F975E1"/>
    <w:rsid w:val="00FA5AF2"/>
    <w:rsid w:val="00FB2DBE"/>
    <w:rsid w:val="00FC0F99"/>
    <w:rsid w:val="00FC2D43"/>
    <w:rsid w:val="00FD5620"/>
    <w:rsid w:val="00FD6E0D"/>
    <w:rsid w:val="00FD7167"/>
    <w:rsid w:val="00FE00ED"/>
    <w:rsid w:val="00FE4257"/>
    <w:rsid w:val="00FE4722"/>
    <w:rsid w:val="00FE5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NoSpacing">
    <w:name w:val="No Spacing"/>
    <w:uiPriority w:val="1"/>
    <w:qFormat/>
    <w:rsid w:val="00BF6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www.uwsp.edu/stuhealth/Pages/default.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mailto:dos@uwsp.edu"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23</Number>
    <Section xmlns="409cf07c-705a-4568-bc2e-e1a7cd36a2d3">01</Section>
    <Calendar_x0020_Year xmlns="409cf07c-705a-4568-bc2e-e1a7cd36a2d3">2023</Calendar_x0020_Year>
    <Course_x0020_Name xmlns="409cf07c-705a-4568-bc2e-e1a7cd36a2d3">Organizational Strategy</Course_x0020_Name>
    <Instructor xmlns="409cf07c-705a-4568-bc2e-e1a7cd36a2d3">Scott Wallace</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A0DEA3-A532-431A-ABA6-29197DF08A82}"/>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1</Pages>
  <Words>3888</Words>
  <Characters>2216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Wallace, Scott</cp:lastModifiedBy>
  <cp:revision>74</cp:revision>
  <dcterms:created xsi:type="dcterms:W3CDTF">2023-01-10T17:06:00Z</dcterms:created>
  <dcterms:modified xsi:type="dcterms:W3CDTF">2023-01-1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